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1" w:name="X0f6108c5f836e73d84f36504f617d7f5c8c88eb"/>
    <w:p>
      <w:pPr>
        <w:pStyle w:val="Heading1"/>
      </w:pPr>
      <w:r>
        <w:t xml:space="preserve">Internship Application Letter: Plumbing Internship Opportunity in DR Congo Kinshas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Urban Infrastructure Solutions (UIS)</w:t>
      </w:r>
      <w:r>
        <w:br/>
      </w:r>
      <w:r>
        <w:t xml:space="preserve">Avenue des Aviateurs, Kinshasa, Democratic Republic of the Congo</w:t>
      </w:r>
    </w:p>
    <w:bookmarkStart w:id="20" w:name="Xada2ac711c28d12fa64bc0962a259d8f13f0fd8"/>
    <w:p>
      <w:pPr>
        <w:pStyle w:val="Heading2"/>
      </w:pPr>
      <w:r>
        <w:t xml:space="preserve">Subject: Application for Plumbing Internship Position - Commitment to Advancing Water and Sanitation in DR Congo Kinshasa</w:t>
      </w:r>
    </w:p>
    <w:p>
      <w:pPr>
        <w:pStyle w:val="FirstParagraph"/>
      </w:pPr>
      <w:r>
        <w:t xml:space="preserve">Dear Hiring Manager,</w:t>
      </w:r>
    </w:p>
    <w:p>
      <w:pPr>
        <w:pStyle w:val="BodyText"/>
      </w:pPr>
      <w:r>
        <w:t xml:space="preserve">I am writing with profound enthusiasm to submit my application for the Plumbing Internship position at Urban Infrastructure Solutions (UIS), as advertised on the Ministry of Public Works’ official portal. This opportunity represents a pivotal intersection of my professional aspirations, technical training, and deep commitment to addressing critical infrastructure challenges in DR Congo Kinshasa. As a dedicated and culturally aware aspiring plumber with hands-on experience in urban plumbing systems, I am eager to contribute to UIS’s mission of enhancing water access and sanitation for Kinshasa’s rapidly growing population.</w:t>
      </w:r>
    </w:p>
    <w:p>
      <w:pPr>
        <w:pStyle w:val="BodyText"/>
      </w:pPr>
      <w:r>
        <w:t xml:space="preserve">My journey toward becoming a skilled plumber has been shaped by both formal education and direct immersion in the demanding realities of Kinshasa's infrastructure landscape. I recently completed my technical certification in Sanitary Engineering at the National Institute for Technical Training (INFT) in Kinshasa, where my curriculum emphasized practical pipe repair techniques, wastewater system diagnostics, and compliance with Congolese sanitation regulations. What sets my preparation apart is not merely theoretical knowledge but extensive fieldwork within Kinshasa’s diverse neighborhoods—from the densely populated markets of Gombe to the informal settlements of Masina—where I assisted senior plumbers in addressing urgent water scarcity and sewage blockage issues. I am adept at using tools ranging from basic pipe wrenches to modern pressure-testing equipment, and I have experience installing both traditional copper piping and contemporary PVC systems common in Kinshasa’s residential construction boom.</w:t>
      </w:r>
    </w:p>
    <w:p>
      <w:pPr>
        <w:pStyle w:val="BodyText"/>
      </w:pPr>
      <w:r>
        <w:t xml:space="preserve">Understanding the unique challenges of DR Congo Kinshasa is paramount to effective plumbing work here. In this city of over 18 million people, aging infrastructure coupled with rapid urbanization creates a constant demand for skilled plumbers capable of navigating complex systems under pressure. I have witnessed firsthand how inadequate sanitation contributes to public health crises like cholera outbreaks in areas like Kalamu and Mont Ngafula. My internship at the Kinshasa Water Authority’s community outreach program last year involved assisting with pipeline rehabilitation projects, where I learned to prioritize safety protocols while working in confined spaces typical of older Kinshasa housing blocks. I speak fluent Lingala and French—essential for effective communication with local residents and colleagues—and deeply respect Congolese community dynamics; I understand that building trust is as crucial as fixing pipes. This cultural fluency ensures my work aligns with local practices, such as collaborating with neighborhood "mama mbwa" (community leaders) to coordinate access during sensitive hours.</w:t>
      </w:r>
    </w:p>
    <w:p>
      <w:pPr>
        <w:pStyle w:val="BodyText"/>
      </w:pPr>
      <w:r>
        <w:t xml:space="preserve">The significance of this Internship Application Letter extends beyond a simple job application; it embodies my resolve to invest in DR Congo’s most urgent public health needs. Kinshasa’s water infrastructure faces systemic strain from insufficient maintenance budgets and environmental pressures like flooding along the Congo River. As a future plumber, I am not just seeking technical growth—I aim to become part of the solution for sustainable access. My volunteer work with "L'eau pour tous" (Water for All), a local NGO, involved installing rainwater harvesting systems in schools across Limete district. This taught me how plumbing innovations directly improve educational outcomes by providing clean water and hygiene facilities. I am confident this experience equips me to immediately support UIS projects focused on repairing aging municipal lines or establishing resilient household sanitation systems across Kinshasa’s underserved communities.</w:t>
      </w:r>
    </w:p>
    <w:p>
      <w:pPr>
        <w:pStyle w:val="BodyText"/>
      </w:pPr>
      <w:r>
        <w:t xml:space="preserve">What distinguishes my approach is my commitment to holistic problem-solving. I do not view plumbing merely as pipe repair but as integral community service. During a recent internship at a Kinshasa construction firm, I proposed cost-effective methods for reducing water leakage in apartment complexes—techniques later adopted by the project manager and saving an estimated 15% in resource waste. This proactive mindset aligns with UIS’s innovative approach to urban infrastructure challenges. I am particularly drawn to your organization’s partnership with the World Bank-funded Kinshasa Water Network Enhancement Project, as it reflects a scalable model for systemic change I wish to contribute to from day one.</w:t>
      </w:r>
    </w:p>
    <w:p>
      <w:pPr>
        <w:pStyle w:val="BodyText"/>
      </w:pPr>
      <w:r>
        <w:t xml:space="preserve">I recognize that DR Congo Kinshasa demands resilience and adaptability from every professional. My training included emergency response protocols for pipe bursts during Kinshasa’s rainy season, where swift action prevents flooding and contamination. I am prepared to work in diverse conditions—whether traversing muddy streets in Ngaliema or working at height on older apartment buildings—to ensure uninterrupted service. My physical stamina, attention to detail, and ability to learn quickly were consistently praised by my INFT instructors. Most importantly, I bring a mindset shaped by Kinshasa’s spirit: persistent hope amid challenges. As the city evolves from its current infrastructure struggles toward sustainable development, I see this internship as the essential step in building a career dedicated to that transformation.</w:t>
      </w:r>
    </w:p>
    <w:p>
      <w:pPr>
        <w:pStyle w:val="BodyText"/>
      </w:pPr>
      <w:r>
        <w:t xml:space="preserve">This Internship Application Letter is more than an application—it is a promise of dedication to DR Congo Kinshasa’s progress. I am eager to bring my technical skills, local knowledge, and unwavering commitment to Urban Infrastructure Solutions. I welcome the opportunity to discuss how my background aligns with your team’s goals in person at your earliest convenience. Thank you for considering this application; I look forward to contributing meaningfully to Kinshasa’s water security and sanitation advancements.</w:t>
      </w:r>
    </w:p>
    <w:p>
      <w:pPr>
        <w:pStyle w:val="BodyText"/>
      </w:pPr>
      <w:r>
        <w:t xml:space="preserve">Sincerely,</w:t>
      </w:r>
    </w:p>
    <w:p>
      <w:pPr>
        <w:pStyle w:val="BodyText"/>
      </w:pPr>
      <w:r>
        <w:t xml:space="preserve">Jean-Pierre Mwamba</w:t>
      </w:r>
      <w:r>
        <w:br/>
      </w:r>
      <w:r>
        <w:t xml:space="preserve">Mobile: +243 812 345 678</w:t>
      </w:r>
      <w:r>
        <w:br/>
      </w:r>
      <w:r>
        <w:t xml:space="preserve">Email: j.mwamba@inft-kdg.ac.cd</w:t>
      </w:r>
      <w:r>
        <w:br/>
      </w:r>
      <w:r>
        <w:t xml:space="preserve">National ID: DR/CONG/PLU/2001</w:t>
      </w:r>
    </w:p>
    <w:p>
      <w:pPr>
        <w:pStyle w:val="BodyText"/>
      </w:pPr>
      <w:r>
        <w:rPr>
          <w:bCs/>
          <w:b/>
        </w:rPr>
        <w:t xml:space="preserve">Enclosures:</w:t>
      </w:r>
      <w:r>
        <w:t xml:space="preserve"> </w:t>
      </w:r>
      <w:r>
        <w:t xml:space="preserve">Curriculum Vitae, INFT Certification Transcript, Letter of Recommendation from Kinshasa Water Authority</w:t>
      </w:r>
    </w:p>
    <w:p>
      <w:r>
        <w:pict>
          <v:rect style="width:0;height:1.5pt" o:hralign="center" o:hrstd="t" o:hr="t"/>
        </w:pict>
      </w:r>
    </w:p>
    <w:p>
      <w:pPr>
        <w:pStyle w:val="FirstParagraph"/>
      </w:pPr>
      <w:r>
        <w:rPr>
          <w:iCs/>
          <w:i/>
        </w:rPr>
        <w:t xml:space="preserve">This Internship Application Letter has been crafted specifically for the Plumbing Internship position in DR Congo Kinshasa, emphasizing practical skills, cultural awareness, and commitment to Kinshasa's infrastructure development needs as required by Urban Infrastructure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DR Congo Kinshasa</dc:title>
  <dc:creator/>
  <dc:language>en</dc:language>
  <cp:keywords/>
  <dcterms:created xsi:type="dcterms:W3CDTF">2026-07-14T19:33:52Z</dcterms:created>
  <dcterms:modified xsi:type="dcterms:W3CDTF">2026-07-14T19:33:52Z</dcterms:modified>
</cp:coreProperties>
</file>

<file path=docProps/custom.xml><?xml version="1.0" encoding="utf-8"?>
<Properties xmlns="http://schemas.openxmlformats.org/officeDocument/2006/custom-properties" xmlns:vt="http://schemas.openxmlformats.org/officeDocument/2006/docPropsVTypes"/>
</file>